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4C94" w14:textId="5ABF4606" w:rsidR="00D45B44" w:rsidRPr="005F142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ac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ac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3"/>
      </w:pPr>
      <w:r>
        <w:t>Output</w:t>
      </w:r>
    </w:p>
    <w:p w14:paraId="67C51CF7" w14:textId="771A3E8B" w:rsidR="00620C45" w:rsidRDefault="00620C45" w:rsidP="00620C45">
      <w:pPr>
        <w:pStyle w:val="ac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F6370" w14:textId="77777777" w:rsidR="005A3FBA" w:rsidRDefault="005A3FBA" w:rsidP="008068A2">
      <w:pPr>
        <w:spacing w:after="0" w:line="240" w:lineRule="auto"/>
      </w:pPr>
      <w:r>
        <w:separator/>
      </w:r>
    </w:p>
  </w:endnote>
  <w:endnote w:type="continuationSeparator" w:id="0">
    <w:p w14:paraId="31B0DBC4" w14:textId="77777777" w:rsidR="005A3FBA" w:rsidRDefault="005A3F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2D795" w14:textId="77777777" w:rsidR="00D13204" w:rsidRDefault="00D1320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C3CF6" w14:textId="3806D933" w:rsidR="00D13204" w:rsidRDefault="00D13204" w:rsidP="00D13204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CE7A6" w14:textId="77777777" w:rsidR="00D13204" w:rsidRDefault="00D1320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A42A5" w14:textId="77777777" w:rsidR="005A3FBA" w:rsidRDefault="005A3FBA" w:rsidP="008068A2">
      <w:pPr>
        <w:spacing w:after="0" w:line="240" w:lineRule="auto"/>
      </w:pPr>
      <w:r>
        <w:separator/>
      </w:r>
    </w:p>
  </w:footnote>
  <w:footnote w:type="continuationSeparator" w:id="0">
    <w:p w14:paraId="5012AE6F" w14:textId="77777777" w:rsidR="005A3FBA" w:rsidRDefault="005A3F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952D7" w14:textId="77777777" w:rsidR="00D13204" w:rsidRDefault="00D1320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BA11" w14:textId="77777777" w:rsidR="00D13204" w:rsidRDefault="00D1320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FF77-B9A2-4E1C-AADC-14D417682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4</cp:revision>
  <cp:lastPrinted>2015-10-26T22:35:00Z</cp:lastPrinted>
  <dcterms:created xsi:type="dcterms:W3CDTF">2020-02-19T09:36:00Z</dcterms:created>
  <dcterms:modified xsi:type="dcterms:W3CDTF">2021-10-19T09:20:00Z</dcterms:modified>
  <cp:category>computer programming;programming;software development;software engineering</cp:category>
</cp:coreProperties>
</file>